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cole na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o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348 Morgan Avenue, Evanston, IL, USA Evanston, IL, USA 6020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va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3023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inn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7/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z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0/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